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4"/>
        <w:gridCol w:w="866"/>
        <w:gridCol w:w="630"/>
        <w:gridCol w:w="810"/>
        <w:gridCol w:w="450"/>
        <w:gridCol w:w="1820"/>
        <w:gridCol w:w="104"/>
        <w:gridCol w:w="214"/>
        <w:gridCol w:w="929"/>
        <w:gridCol w:w="1212"/>
        <w:gridCol w:w="1473"/>
      </w:tblGrid>
      <w:tr w:rsidR="0043620E" w14:paraId="53B275D6" w14:textId="77777777" w:rsidTr="00E34C1D">
        <w:tc>
          <w:tcPr>
            <w:tcW w:w="6860" w:type="dxa"/>
            <w:gridSpan w:val="6"/>
            <w:vMerge w:val="restart"/>
            <w:shd w:val="clear" w:color="auto" w:fill="003399"/>
            <w:vAlign w:val="center"/>
          </w:tcPr>
          <w:p w14:paraId="7F131532" w14:textId="7A8EED15" w:rsidR="009C32B2" w:rsidRPr="00964580" w:rsidRDefault="009C32B2" w:rsidP="009C32B2">
            <w:pPr>
              <w:jc w:val="center"/>
              <w:rPr>
                <w:b/>
                <w:sz w:val="48"/>
                <w:szCs w:val="48"/>
              </w:rPr>
            </w:pPr>
            <w:r w:rsidRPr="00964580">
              <w:rPr>
                <w:b/>
                <w:sz w:val="48"/>
                <w:szCs w:val="48"/>
              </w:rPr>
              <w:t>LOGO</w:t>
            </w:r>
          </w:p>
        </w:tc>
        <w:tc>
          <w:tcPr>
            <w:tcW w:w="318" w:type="dxa"/>
            <w:gridSpan w:val="2"/>
          </w:tcPr>
          <w:p w14:paraId="1A212B82" w14:textId="77777777" w:rsidR="009C32B2" w:rsidRDefault="009C32B2"/>
        </w:tc>
        <w:tc>
          <w:tcPr>
            <w:tcW w:w="3614" w:type="dxa"/>
            <w:gridSpan w:val="3"/>
          </w:tcPr>
          <w:p w14:paraId="058ED5F3" w14:textId="3004FD1D" w:rsidR="009C32B2" w:rsidRPr="009C32B2" w:rsidRDefault="009C32B2" w:rsidP="009C32B2">
            <w:pPr>
              <w:spacing w:before="60" w:after="60"/>
              <w:jc w:val="center"/>
              <w:rPr>
                <w:b/>
                <w:sz w:val="28"/>
                <w:szCs w:val="28"/>
              </w:rPr>
            </w:pPr>
            <w:r w:rsidRPr="009C32B2">
              <w:rPr>
                <w:b/>
                <w:sz w:val="28"/>
                <w:szCs w:val="28"/>
              </w:rPr>
              <w:t>HVAC ESTIMATE TEMPLATE</w:t>
            </w:r>
          </w:p>
        </w:tc>
      </w:tr>
      <w:tr w:rsidR="0043620E" w:rsidRPr="009C32B2" w14:paraId="01E962BE" w14:textId="77777777" w:rsidTr="00E34C1D">
        <w:tc>
          <w:tcPr>
            <w:tcW w:w="6860" w:type="dxa"/>
            <w:gridSpan w:val="6"/>
            <w:vMerge/>
            <w:shd w:val="clear" w:color="auto" w:fill="003399"/>
          </w:tcPr>
          <w:p w14:paraId="005F732E" w14:textId="77777777" w:rsidR="009C32B2" w:rsidRPr="009C32B2" w:rsidRDefault="009C32B2">
            <w:pPr>
              <w:rPr>
                <w:sz w:val="16"/>
                <w:szCs w:val="16"/>
              </w:rPr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68D2566B" w14:textId="77777777" w:rsidR="009C32B2" w:rsidRPr="0043620E" w:rsidRDefault="009C32B2">
            <w:pPr>
              <w:rPr>
                <w:sz w:val="16"/>
                <w:szCs w:val="16"/>
              </w:rPr>
            </w:pPr>
          </w:p>
        </w:tc>
        <w:tc>
          <w:tcPr>
            <w:tcW w:w="21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FF8890" w14:textId="77777777" w:rsidR="009C32B2" w:rsidRPr="0043620E" w:rsidRDefault="009C32B2">
            <w:pPr>
              <w:rPr>
                <w:sz w:val="16"/>
                <w:szCs w:val="16"/>
              </w:rPr>
            </w:pPr>
            <w:r w:rsidRPr="0043620E">
              <w:rPr>
                <w:sz w:val="16"/>
                <w:szCs w:val="16"/>
              </w:rPr>
              <w:t>NUMBER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4A353D" w14:textId="08B834A1" w:rsidR="009C32B2" w:rsidRPr="0043620E" w:rsidRDefault="009C32B2">
            <w:pPr>
              <w:rPr>
                <w:sz w:val="16"/>
                <w:szCs w:val="16"/>
              </w:rPr>
            </w:pPr>
            <w:r w:rsidRPr="0043620E">
              <w:rPr>
                <w:sz w:val="16"/>
                <w:szCs w:val="16"/>
              </w:rPr>
              <w:t>DATE</w:t>
            </w:r>
          </w:p>
        </w:tc>
      </w:tr>
      <w:tr w:rsidR="0043620E" w14:paraId="454060E0" w14:textId="77777777" w:rsidTr="00E34C1D">
        <w:trPr>
          <w:trHeight w:val="233"/>
        </w:trPr>
        <w:tc>
          <w:tcPr>
            <w:tcW w:w="6860" w:type="dxa"/>
            <w:gridSpan w:val="6"/>
            <w:vMerge/>
            <w:shd w:val="clear" w:color="auto" w:fill="003399"/>
          </w:tcPr>
          <w:p w14:paraId="717DD6FB" w14:textId="77777777" w:rsidR="009C32B2" w:rsidRDefault="009C32B2" w:rsidP="009C32B2">
            <w:pPr>
              <w:spacing w:before="20" w:after="20"/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03AD51BA" w14:textId="77777777" w:rsidR="009C32B2" w:rsidRPr="009F5EC3" w:rsidRDefault="009C32B2" w:rsidP="009F5E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14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47E2F0" w14:textId="55D2DD8D" w:rsidR="009C32B2" w:rsidRPr="009F5EC3" w:rsidRDefault="00964580" w:rsidP="009F5EC3">
            <w:pPr>
              <w:spacing w:before="20" w:after="40"/>
              <w:rPr>
                <w:b/>
                <w:sz w:val="20"/>
                <w:szCs w:val="20"/>
              </w:rPr>
            </w:pPr>
            <w:r w:rsidRPr="00964580">
              <w:rPr>
                <w:b/>
                <w:sz w:val="20"/>
                <w:szCs w:val="20"/>
              </w:rPr>
              <w:t>521784</w:t>
            </w:r>
          </w:p>
        </w:tc>
        <w:tc>
          <w:tcPr>
            <w:tcW w:w="147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24FE66" w14:textId="1AAB2691" w:rsidR="009C32B2" w:rsidRPr="009F5EC3" w:rsidRDefault="00964580" w:rsidP="009F5EC3">
            <w:pPr>
              <w:spacing w:before="20" w:after="40"/>
              <w:rPr>
                <w:b/>
                <w:sz w:val="20"/>
                <w:szCs w:val="20"/>
              </w:rPr>
            </w:pPr>
            <w:r w:rsidRPr="00964580">
              <w:rPr>
                <w:b/>
                <w:sz w:val="20"/>
                <w:szCs w:val="20"/>
              </w:rPr>
              <w:t>mm/dd/</w:t>
            </w:r>
            <w:proofErr w:type="spellStart"/>
            <w:r w:rsidRPr="00964580">
              <w:rPr>
                <w:b/>
                <w:sz w:val="20"/>
                <w:szCs w:val="20"/>
              </w:rPr>
              <w:t>yyyy</w:t>
            </w:r>
            <w:proofErr w:type="spellEnd"/>
          </w:p>
        </w:tc>
      </w:tr>
      <w:tr w:rsidR="00BF2D7C" w:rsidRPr="009C32B2" w14:paraId="5604102C" w14:textId="77777777" w:rsidTr="00E34C1D">
        <w:tc>
          <w:tcPr>
            <w:tcW w:w="6860" w:type="dxa"/>
            <w:gridSpan w:val="6"/>
            <w:vMerge w:val="restart"/>
            <w:vAlign w:val="center"/>
          </w:tcPr>
          <w:p w14:paraId="3A5F7737" w14:textId="77777777" w:rsidR="009C32B2" w:rsidRPr="00964580" w:rsidRDefault="009C32B2" w:rsidP="009C32B2">
            <w:pPr>
              <w:rPr>
                <w:b/>
              </w:rPr>
            </w:pPr>
            <w:r w:rsidRPr="00964580">
              <w:rPr>
                <w:b/>
              </w:rPr>
              <w:t>&lt;Company Name&gt;</w:t>
            </w:r>
          </w:p>
          <w:p w14:paraId="7B6D3D76" w14:textId="77777777" w:rsidR="009C32B2" w:rsidRPr="009C32B2" w:rsidRDefault="009C32B2" w:rsidP="009C32B2">
            <w:pPr>
              <w:rPr>
                <w:sz w:val="18"/>
                <w:szCs w:val="18"/>
              </w:rPr>
            </w:pPr>
            <w:r w:rsidRPr="009C32B2">
              <w:rPr>
                <w:sz w:val="18"/>
                <w:szCs w:val="18"/>
              </w:rPr>
              <w:t>&lt;Address&gt;</w:t>
            </w:r>
          </w:p>
          <w:p w14:paraId="28DBD8D2" w14:textId="77777777" w:rsidR="009C32B2" w:rsidRPr="009C32B2" w:rsidRDefault="009C32B2" w:rsidP="009C32B2">
            <w:pPr>
              <w:rPr>
                <w:sz w:val="18"/>
                <w:szCs w:val="18"/>
              </w:rPr>
            </w:pPr>
            <w:r w:rsidRPr="009C32B2">
              <w:rPr>
                <w:sz w:val="18"/>
                <w:szCs w:val="18"/>
              </w:rPr>
              <w:t>&lt;Address&gt;</w:t>
            </w:r>
          </w:p>
          <w:p w14:paraId="1519BAFF" w14:textId="77777777" w:rsidR="009C32B2" w:rsidRPr="009C32B2" w:rsidRDefault="009C32B2" w:rsidP="009C32B2">
            <w:pPr>
              <w:rPr>
                <w:sz w:val="18"/>
                <w:szCs w:val="18"/>
              </w:rPr>
            </w:pPr>
            <w:r w:rsidRPr="009C32B2">
              <w:rPr>
                <w:sz w:val="18"/>
                <w:szCs w:val="18"/>
              </w:rPr>
              <w:t>&lt;Contact Number&gt;</w:t>
            </w:r>
          </w:p>
          <w:p w14:paraId="17277FC9" w14:textId="77777777" w:rsidR="009C32B2" w:rsidRPr="009C32B2" w:rsidRDefault="009C32B2" w:rsidP="009C32B2">
            <w:pPr>
              <w:rPr>
                <w:sz w:val="18"/>
                <w:szCs w:val="18"/>
              </w:rPr>
            </w:pPr>
            <w:r w:rsidRPr="009C32B2">
              <w:rPr>
                <w:sz w:val="18"/>
                <w:szCs w:val="18"/>
              </w:rPr>
              <w:t>&lt;Default Email Address&gt;</w:t>
            </w:r>
          </w:p>
          <w:p w14:paraId="51D158B3" w14:textId="615E0FDE" w:rsidR="009C32B2" w:rsidRPr="009C32B2" w:rsidRDefault="009C32B2" w:rsidP="009C32B2">
            <w:pPr>
              <w:rPr>
                <w:sz w:val="16"/>
                <w:szCs w:val="16"/>
              </w:rPr>
            </w:pPr>
            <w:r w:rsidRPr="009C32B2">
              <w:rPr>
                <w:sz w:val="18"/>
                <w:szCs w:val="18"/>
              </w:rPr>
              <w:t>&lt;Website URL&gt;</w:t>
            </w: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6744B75F" w14:textId="77777777" w:rsidR="009C32B2" w:rsidRPr="0043620E" w:rsidRDefault="009C32B2" w:rsidP="006B3873">
            <w:pPr>
              <w:rPr>
                <w:sz w:val="16"/>
                <w:szCs w:val="16"/>
              </w:rPr>
            </w:pPr>
          </w:p>
        </w:tc>
        <w:tc>
          <w:tcPr>
            <w:tcW w:w="361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3BAA60" w14:textId="20355C3E" w:rsidR="009C32B2" w:rsidRPr="0043620E" w:rsidRDefault="009C32B2" w:rsidP="006B3873">
            <w:pPr>
              <w:rPr>
                <w:sz w:val="16"/>
                <w:szCs w:val="16"/>
              </w:rPr>
            </w:pPr>
            <w:r w:rsidRPr="0043620E">
              <w:rPr>
                <w:sz w:val="16"/>
                <w:szCs w:val="16"/>
              </w:rPr>
              <w:t>CUSTOMER</w:t>
            </w:r>
          </w:p>
        </w:tc>
      </w:tr>
      <w:tr w:rsidR="00BF2D7C" w14:paraId="57DCA7D1" w14:textId="77777777" w:rsidTr="00E34C1D">
        <w:tc>
          <w:tcPr>
            <w:tcW w:w="6860" w:type="dxa"/>
            <w:gridSpan w:val="6"/>
            <w:vMerge/>
          </w:tcPr>
          <w:p w14:paraId="74ED4604" w14:textId="77777777" w:rsidR="009C32B2" w:rsidRDefault="009C32B2" w:rsidP="009C32B2">
            <w:pPr>
              <w:spacing w:before="20" w:after="20"/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4DA40615" w14:textId="77777777" w:rsidR="009C32B2" w:rsidRPr="009F5EC3" w:rsidRDefault="009C32B2" w:rsidP="009F5E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14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8A2C92" w14:textId="2CC8EC67" w:rsidR="009C32B2" w:rsidRPr="009F5EC3" w:rsidRDefault="009F5EC3" w:rsidP="009F5EC3">
            <w:pPr>
              <w:spacing w:before="20" w:after="40"/>
              <w:rPr>
                <w:b/>
                <w:sz w:val="20"/>
                <w:szCs w:val="20"/>
              </w:rPr>
            </w:pPr>
            <w:r w:rsidRPr="009F5EC3">
              <w:rPr>
                <w:b/>
                <w:sz w:val="20"/>
                <w:szCs w:val="20"/>
              </w:rPr>
              <w:t>&lt;Customer Name&gt;</w:t>
            </w:r>
          </w:p>
        </w:tc>
      </w:tr>
      <w:tr w:rsidR="00BF2D7C" w:rsidRPr="009C32B2" w14:paraId="59710A38" w14:textId="77777777" w:rsidTr="00E34C1D">
        <w:tc>
          <w:tcPr>
            <w:tcW w:w="6860" w:type="dxa"/>
            <w:gridSpan w:val="6"/>
            <w:vMerge/>
          </w:tcPr>
          <w:p w14:paraId="471EE168" w14:textId="77777777" w:rsidR="009C32B2" w:rsidRPr="009C32B2" w:rsidRDefault="009C32B2" w:rsidP="006B3873">
            <w:pPr>
              <w:rPr>
                <w:sz w:val="16"/>
                <w:szCs w:val="16"/>
              </w:rPr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06BA1C84" w14:textId="77777777" w:rsidR="009C32B2" w:rsidRPr="0043620E" w:rsidRDefault="009C32B2" w:rsidP="006B3873">
            <w:pPr>
              <w:rPr>
                <w:sz w:val="16"/>
                <w:szCs w:val="16"/>
              </w:rPr>
            </w:pPr>
          </w:p>
        </w:tc>
        <w:tc>
          <w:tcPr>
            <w:tcW w:w="361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E49D3D" w14:textId="5EC7C13A" w:rsidR="009C32B2" w:rsidRPr="0043620E" w:rsidRDefault="009C32B2" w:rsidP="006B3873">
            <w:pPr>
              <w:rPr>
                <w:sz w:val="16"/>
                <w:szCs w:val="16"/>
              </w:rPr>
            </w:pPr>
            <w:r w:rsidRPr="0043620E">
              <w:rPr>
                <w:sz w:val="16"/>
                <w:szCs w:val="16"/>
              </w:rPr>
              <w:t>ADDRESS</w:t>
            </w:r>
          </w:p>
        </w:tc>
      </w:tr>
      <w:tr w:rsidR="00BF2D7C" w14:paraId="1C703291" w14:textId="77777777" w:rsidTr="00E34C1D">
        <w:tc>
          <w:tcPr>
            <w:tcW w:w="6860" w:type="dxa"/>
            <w:gridSpan w:val="6"/>
            <w:vMerge/>
          </w:tcPr>
          <w:p w14:paraId="60A1F71C" w14:textId="77777777" w:rsidR="009C32B2" w:rsidRDefault="009C32B2" w:rsidP="009C32B2">
            <w:pPr>
              <w:spacing w:before="20" w:after="20"/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4091D52C" w14:textId="77777777" w:rsidR="009C32B2" w:rsidRPr="009F5EC3" w:rsidRDefault="009C32B2" w:rsidP="009F5E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14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ABD752" w14:textId="0655D663" w:rsidR="009C32B2" w:rsidRPr="009F5EC3" w:rsidRDefault="009F5EC3" w:rsidP="009F5EC3">
            <w:pPr>
              <w:spacing w:before="20" w:after="40"/>
              <w:rPr>
                <w:b/>
                <w:sz w:val="20"/>
                <w:szCs w:val="20"/>
              </w:rPr>
            </w:pPr>
            <w:r w:rsidRPr="009F5EC3">
              <w:rPr>
                <w:b/>
                <w:sz w:val="20"/>
                <w:szCs w:val="20"/>
              </w:rPr>
              <w:t>&lt;Address&gt;</w:t>
            </w:r>
          </w:p>
        </w:tc>
      </w:tr>
      <w:tr w:rsidR="00BF2D7C" w:rsidRPr="009C32B2" w14:paraId="12A2C4BC" w14:textId="77777777" w:rsidTr="00E34C1D">
        <w:tc>
          <w:tcPr>
            <w:tcW w:w="6860" w:type="dxa"/>
            <w:gridSpan w:val="6"/>
            <w:vMerge/>
          </w:tcPr>
          <w:p w14:paraId="1750ACFC" w14:textId="77777777" w:rsidR="009C32B2" w:rsidRPr="009C32B2" w:rsidRDefault="009C32B2" w:rsidP="006B3873">
            <w:pPr>
              <w:rPr>
                <w:sz w:val="16"/>
                <w:szCs w:val="16"/>
              </w:rPr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0D08FDE4" w14:textId="77777777" w:rsidR="009C32B2" w:rsidRPr="0043620E" w:rsidRDefault="009C32B2" w:rsidP="006B3873">
            <w:pPr>
              <w:rPr>
                <w:sz w:val="16"/>
                <w:szCs w:val="16"/>
              </w:rPr>
            </w:pPr>
          </w:p>
        </w:tc>
        <w:tc>
          <w:tcPr>
            <w:tcW w:w="361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00CC1A" w14:textId="77777777" w:rsidR="009C32B2" w:rsidRPr="0043620E" w:rsidRDefault="009C32B2" w:rsidP="006B3873">
            <w:pPr>
              <w:rPr>
                <w:sz w:val="16"/>
                <w:szCs w:val="16"/>
              </w:rPr>
            </w:pPr>
            <w:r w:rsidRPr="0043620E">
              <w:rPr>
                <w:sz w:val="16"/>
                <w:szCs w:val="16"/>
              </w:rPr>
              <w:t>CONTACT NUMBER</w:t>
            </w:r>
          </w:p>
        </w:tc>
      </w:tr>
      <w:tr w:rsidR="00BF2D7C" w14:paraId="78067A3A" w14:textId="77777777" w:rsidTr="00E34C1D">
        <w:tc>
          <w:tcPr>
            <w:tcW w:w="6860" w:type="dxa"/>
            <w:gridSpan w:val="6"/>
            <w:vMerge/>
          </w:tcPr>
          <w:p w14:paraId="0962181F" w14:textId="77777777" w:rsidR="009C32B2" w:rsidRDefault="009C32B2" w:rsidP="009C32B2">
            <w:pPr>
              <w:spacing w:before="20" w:after="20"/>
            </w:pPr>
          </w:p>
        </w:tc>
        <w:tc>
          <w:tcPr>
            <w:tcW w:w="318" w:type="dxa"/>
            <w:gridSpan w:val="2"/>
            <w:tcBorders>
              <w:right w:val="single" w:sz="4" w:space="0" w:color="BFBFBF" w:themeColor="background1" w:themeShade="BF"/>
            </w:tcBorders>
          </w:tcPr>
          <w:p w14:paraId="13441D1B" w14:textId="45F15655" w:rsidR="009C32B2" w:rsidRPr="009F5EC3" w:rsidRDefault="009C32B2" w:rsidP="009F5E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14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D3EFE" w14:textId="533A6D12" w:rsidR="009C32B2" w:rsidRPr="009F5EC3" w:rsidRDefault="009F5EC3" w:rsidP="009F5EC3">
            <w:pPr>
              <w:spacing w:before="20" w:after="40"/>
              <w:rPr>
                <w:b/>
                <w:sz w:val="20"/>
                <w:szCs w:val="20"/>
              </w:rPr>
            </w:pPr>
            <w:r w:rsidRPr="009F5EC3">
              <w:rPr>
                <w:b/>
                <w:sz w:val="20"/>
                <w:szCs w:val="20"/>
              </w:rPr>
              <w:t>&lt;Contact Number&gt;</w:t>
            </w:r>
          </w:p>
        </w:tc>
      </w:tr>
      <w:tr w:rsidR="009C32B2" w14:paraId="388BE9B7" w14:textId="77777777" w:rsidTr="00E34C1D">
        <w:tc>
          <w:tcPr>
            <w:tcW w:w="10792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3399"/>
          </w:tcPr>
          <w:p w14:paraId="7F2E915F" w14:textId="4E8B6EA9" w:rsidR="009C32B2" w:rsidRDefault="009C32B2">
            <w:r w:rsidRPr="009C32B2">
              <w:t>DESCRIPTION OF WORK TO BE DONE</w:t>
            </w:r>
          </w:p>
        </w:tc>
      </w:tr>
      <w:tr w:rsidR="009F5EC3" w14:paraId="79C7086D" w14:textId="77777777" w:rsidTr="00E34C1D">
        <w:trPr>
          <w:trHeight w:val="1898"/>
        </w:trPr>
        <w:tc>
          <w:tcPr>
            <w:tcW w:w="10792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91E33A" w14:textId="6F377DD9" w:rsidR="009F5EC3" w:rsidRPr="0043620E" w:rsidRDefault="009F5EC3">
            <w:pPr>
              <w:rPr>
                <w:sz w:val="20"/>
                <w:szCs w:val="20"/>
              </w:rPr>
            </w:pPr>
            <w:r w:rsidRPr="0043620E">
              <w:rPr>
                <w:sz w:val="20"/>
                <w:szCs w:val="20"/>
              </w:rPr>
              <w:t>&lt;This space is reserved for description of work to be done&gt;</w:t>
            </w:r>
          </w:p>
        </w:tc>
      </w:tr>
      <w:tr w:rsidR="0043620E" w:rsidRPr="00E4777B" w14:paraId="69952C22" w14:textId="77777777" w:rsidTr="00E34C1D">
        <w:trPr>
          <w:cantSplit/>
          <w:trHeight w:val="908"/>
        </w:trPr>
        <w:tc>
          <w:tcPr>
            <w:tcW w:w="2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3399"/>
            <w:vAlign w:val="center"/>
          </w:tcPr>
          <w:p w14:paraId="64F58DFB" w14:textId="5722173A" w:rsidR="009F5EC3" w:rsidRPr="00E4777B" w:rsidRDefault="009F5EC3" w:rsidP="009F5EC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Work Performed</w:t>
            </w:r>
          </w:p>
        </w:tc>
        <w:tc>
          <w:tcPr>
            <w:tcW w:w="8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3399"/>
            <w:textDirection w:val="btLr"/>
            <w:vAlign w:val="center"/>
          </w:tcPr>
          <w:p w14:paraId="3B54C12F" w14:textId="65451D91" w:rsidR="009F5EC3" w:rsidRPr="00E4777B" w:rsidRDefault="009F5EC3" w:rsidP="009F5EC3">
            <w:pPr>
              <w:ind w:left="113" w:right="113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Inspect</w:t>
            </w:r>
          </w:p>
        </w:tc>
        <w:tc>
          <w:tcPr>
            <w:tcW w:w="6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3399"/>
            <w:textDirection w:val="btLr"/>
            <w:vAlign w:val="center"/>
          </w:tcPr>
          <w:p w14:paraId="3D83EA3D" w14:textId="03C4A8DD" w:rsidR="009F5EC3" w:rsidRPr="00E4777B" w:rsidRDefault="009F5EC3" w:rsidP="009F5EC3">
            <w:pPr>
              <w:ind w:left="113" w:right="113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Repair</w:t>
            </w:r>
          </w:p>
        </w:tc>
        <w:tc>
          <w:tcPr>
            <w:tcW w:w="8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3399"/>
            <w:textDirection w:val="btLr"/>
            <w:vAlign w:val="center"/>
          </w:tcPr>
          <w:p w14:paraId="08BDE88D" w14:textId="25DDC9A6" w:rsidR="009F5EC3" w:rsidRPr="00E4777B" w:rsidRDefault="009F5EC3" w:rsidP="009F5EC3">
            <w:pPr>
              <w:ind w:left="113" w:right="113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Replace</w:t>
            </w: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788F1A26" w14:textId="77777777" w:rsidR="009F5EC3" w:rsidRPr="00E4777B" w:rsidRDefault="009F5EC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003399"/>
            <w:vAlign w:val="center"/>
          </w:tcPr>
          <w:p w14:paraId="24EB1519" w14:textId="714CFA5C" w:rsidR="009F5EC3" w:rsidRPr="00E4777B" w:rsidRDefault="009F5EC3" w:rsidP="009F5EC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Recommendations</w:t>
            </w:r>
          </w:p>
        </w:tc>
      </w:tr>
      <w:tr w:rsidR="00480F71" w:rsidRPr="00E4777B" w14:paraId="3CCA782F" w14:textId="77777777" w:rsidTr="00E34C1D">
        <w:trPr>
          <w:cantSplit/>
          <w:trHeight w:val="70"/>
        </w:trPr>
        <w:tc>
          <w:tcPr>
            <w:tcW w:w="4590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5CC07B69" w14:textId="5A9D157F" w:rsidR="00480F71" w:rsidRPr="00E4777B" w:rsidRDefault="00480F71" w:rsidP="0043620E">
            <w:pPr>
              <w:spacing w:before="10" w:after="10"/>
              <w:rPr>
                <w:rFonts w:cstheme="minorHAnsi"/>
                <w:b/>
                <w:sz w:val="20"/>
                <w:szCs w:val="20"/>
              </w:rPr>
            </w:pPr>
            <w:r w:rsidRPr="00E4777B">
              <w:rPr>
                <w:rFonts w:cstheme="minorHAnsi"/>
                <w:b/>
                <w:sz w:val="20"/>
                <w:szCs w:val="20"/>
              </w:rPr>
              <w:t>Condensing Unit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4B5CA9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 w:val="restart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2EA059" w14:textId="07A143E6" w:rsidR="00480F71" w:rsidRPr="00E4777B" w:rsidRDefault="00480F71" w:rsidP="00480F71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cstheme="minorHAnsi"/>
                <w:sz w:val="20"/>
                <w:szCs w:val="20"/>
              </w:rPr>
              <w:t>&lt;This space is reserved for any recommendations&gt;</w:t>
            </w:r>
          </w:p>
        </w:tc>
      </w:tr>
      <w:tr w:rsidR="00480F71" w:rsidRPr="00E4777B" w14:paraId="3E17A9A6" w14:textId="77777777" w:rsidTr="00E34C1D">
        <w:trPr>
          <w:trHeight w:val="70"/>
        </w:trPr>
        <w:tc>
          <w:tcPr>
            <w:tcW w:w="2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049D9459" w14:textId="5B6B950D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Leveled</w:t>
            </w:r>
          </w:p>
        </w:tc>
        <w:tc>
          <w:tcPr>
            <w:tcW w:w="866" w:type="dxa"/>
            <w:tcBorders>
              <w:top w:val="single" w:sz="4" w:space="0" w:color="BFBFBF" w:themeColor="background1" w:themeShade="BF"/>
            </w:tcBorders>
            <w:vAlign w:val="center"/>
          </w:tcPr>
          <w:p w14:paraId="2C50DE85" w14:textId="3CD6946F" w:rsidR="00480F71" w:rsidRPr="00E4777B" w:rsidRDefault="00480F71" w:rsidP="00263656">
            <w:pPr>
              <w:spacing w:before="10" w:after="10"/>
              <w:jc w:val="center"/>
              <w:rPr>
                <w:rFonts w:ascii="Wingdings" w:hAnsi="Wingdings" w:cs="Calibri"/>
                <w:color w:val="808080"/>
                <w:sz w:val="24"/>
                <w:szCs w:val="32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top w:val="single" w:sz="4" w:space="0" w:color="BFBFBF" w:themeColor="background1" w:themeShade="BF"/>
            </w:tcBorders>
            <w:vAlign w:val="center"/>
          </w:tcPr>
          <w:p w14:paraId="35755308" w14:textId="3F4B7822" w:rsidR="00480F71" w:rsidRPr="00E4777B" w:rsidRDefault="00480F71" w:rsidP="00263656">
            <w:pPr>
              <w:spacing w:before="10" w:after="10"/>
              <w:jc w:val="cen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FF3504" w14:textId="40898E5D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A1D5DD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96390F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480F71" w:rsidRPr="00E4777B" w14:paraId="57615FEB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0DB26939" w14:textId="4DA9A585" w:rsidR="00480F71" w:rsidRPr="00E4777B" w:rsidRDefault="00480F71" w:rsidP="0043620E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oil</w:t>
            </w:r>
          </w:p>
        </w:tc>
        <w:tc>
          <w:tcPr>
            <w:tcW w:w="866" w:type="dxa"/>
            <w:vAlign w:val="center"/>
          </w:tcPr>
          <w:p w14:paraId="107B6210" w14:textId="2AAA793D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686DB5AF" w14:textId="1994D315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53DFEB6A" w14:textId="79594AAE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57307A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EB9289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480F71" w:rsidRPr="00E4777B" w14:paraId="623B3392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04B4BBF6" w14:textId="14365284" w:rsidR="00480F71" w:rsidRPr="00E4777B" w:rsidRDefault="00480F71" w:rsidP="0043620E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hecked Charge</w:t>
            </w:r>
          </w:p>
        </w:tc>
        <w:tc>
          <w:tcPr>
            <w:tcW w:w="866" w:type="dxa"/>
            <w:vAlign w:val="center"/>
          </w:tcPr>
          <w:p w14:paraId="249B8996" w14:textId="68F9E9DB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DFA0253" w14:textId="7192F0D7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B382B40" w14:textId="2D2E5D38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E03541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67D3F6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480F71" w:rsidRPr="00E4777B" w14:paraId="133683B6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49A0773E" w14:textId="2D678A00" w:rsidR="00480F71" w:rsidRPr="00E4777B" w:rsidRDefault="00480F71" w:rsidP="0043620E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Leak Repair</w:t>
            </w:r>
          </w:p>
        </w:tc>
        <w:tc>
          <w:tcPr>
            <w:tcW w:w="866" w:type="dxa"/>
            <w:vAlign w:val="center"/>
          </w:tcPr>
          <w:p w14:paraId="2C0B6FB3" w14:textId="568D6873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4DC8E843" w14:textId="66BB0396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F83420F" w14:textId="7D729DFF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8A0C9E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12FB11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480F71" w:rsidRPr="00E4777B" w14:paraId="2A40ADB0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664B5802" w14:textId="0E53F1E4" w:rsidR="00480F71" w:rsidRPr="00E4777B" w:rsidRDefault="00480F71" w:rsidP="0043620E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Motor</w:t>
            </w:r>
          </w:p>
        </w:tc>
        <w:tc>
          <w:tcPr>
            <w:tcW w:w="866" w:type="dxa"/>
            <w:vAlign w:val="center"/>
          </w:tcPr>
          <w:p w14:paraId="737C38B6" w14:textId="09ECE137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F98A536" w14:textId="2F856DF4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E06F5A4" w14:textId="2CD80907" w:rsidR="00480F71" w:rsidRPr="00E4777B" w:rsidRDefault="00480F71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0A5326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247F9F" w14:textId="77777777" w:rsidR="00480F71" w:rsidRPr="00E4777B" w:rsidRDefault="00480F71" w:rsidP="0043620E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480F71" w:rsidRPr="00E4777B" w14:paraId="15570F7E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706360AD" w14:textId="5FF800E8" w:rsidR="00480F71" w:rsidRPr="00E4777B" w:rsidRDefault="00480F71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Belt</w:t>
            </w:r>
          </w:p>
        </w:tc>
        <w:tc>
          <w:tcPr>
            <w:tcW w:w="866" w:type="dxa"/>
            <w:vAlign w:val="center"/>
          </w:tcPr>
          <w:p w14:paraId="2F80D152" w14:textId="4847BC64" w:rsidR="00480F71" w:rsidRPr="00E4777B" w:rsidRDefault="00480F71" w:rsidP="00263656">
            <w:pPr>
              <w:spacing w:before="10" w:after="10"/>
              <w:jc w:val="center"/>
              <w:rPr>
                <w:rFonts w:ascii="Wingdings" w:hAnsi="Wingdings" w:cs="Calibri"/>
                <w:color w:val="808080"/>
                <w:sz w:val="24"/>
                <w:szCs w:val="32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BEB1605" w14:textId="031328B1" w:rsidR="00480F71" w:rsidRPr="00E4777B" w:rsidRDefault="00480F71" w:rsidP="00263656">
            <w:pPr>
              <w:spacing w:before="10" w:after="10"/>
              <w:jc w:val="center"/>
              <w:rPr>
                <w:rFonts w:ascii="Calibri" w:hAnsi="Calibri" w:cs="Calibri"/>
                <w:color w:val="808080"/>
                <w:sz w:val="16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04B8B8DA" w14:textId="110CB20B" w:rsidR="00480F71" w:rsidRPr="00E4777B" w:rsidRDefault="00480F71" w:rsidP="00263656">
            <w:pPr>
              <w:spacing w:before="10" w:after="10"/>
              <w:jc w:val="center"/>
              <w:rPr>
                <w:rFonts w:ascii="Calibri" w:hAnsi="Calibri" w:cs="Calibri"/>
                <w:color w:val="808080"/>
                <w:sz w:val="16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984090" w14:textId="77777777" w:rsidR="00480F71" w:rsidRPr="00E4777B" w:rsidRDefault="00480F71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F1A517" w14:textId="77777777" w:rsidR="00480F71" w:rsidRPr="00E4777B" w:rsidRDefault="00480F71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BF2D7C" w:rsidRPr="00E4777B" w14:paraId="18CDC1A7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1D2206FC" w14:textId="2F171C20" w:rsidR="00BF2D7C" w:rsidRPr="00E4777B" w:rsidRDefault="00BF2D7C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Starter Relay</w:t>
            </w:r>
          </w:p>
        </w:tc>
        <w:tc>
          <w:tcPr>
            <w:tcW w:w="866" w:type="dxa"/>
            <w:vAlign w:val="center"/>
          </w:tcPr>
          <w:p w14:paraId="3D72A9AB" w14:textId="249ED716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2E3E0D5" w14:textId="7CAE2A33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B3531CF" w14:textId="4095E41C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32C4915D" w14:textId="7777777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3399"/>
            <w:vAlign w:val="center"/>
          </w:tcPr>
          <w:p w14:paraId="3A097B58" w14:textId="1DBE89C5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TERIAL</w:t>
            </w:r>
          </w:p>
        </w:tc>
      </w:tr>
      <w:tr w:rsidR="00263656" w:rsidRPr="00E4777B" w14:paraId="6EF7EF6E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3468215D" w14:textId="515CCA22" w:rsidR="00BF2D7C" w:rsidRPr="00E4777B" w:rsidRDefault="00BF2D7C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Starter Capacitor</w:t>
            </w:r>
          </w:p>
        </w:tc>
        <w:tc>
          <w:tcPr>
            <w:tcW w:w="866" w:type="dxa"/>
            <w:vAlign w:val="center"/>
          </w:tcPr>
          <w:p w14:paraId="19D4A98E" w14:textId="6FC34A86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0E796BFB" w14:textId="320EDE28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33022EB" w14:textId="7F6D7886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B88E0D" w14:textId="7777777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1A9A3EBA" w14:textId="7D586CD7" w:rsidR="00BF2D7C" w:rsidRPr="00263656" w:rsidRDefault="00BF2D7C" w:rsidP="00BF2D7C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Item</w:t>
            </w: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2A6524F6" w14:textId="4A9FDDDB" w:rsidR="00BF2D7C" w:rsidRPr="00263656" w:rsidRDefault="00BF2D7C" w:rsidP="00BF2D7C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Quantity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0547BE79" w14:textId="45CC7FE5" w:rsidR="00BF2D7C" w:rsidRPr="00263656" w:rsidRDefault="00BF2D7C" w:rsidP="00BF2D7C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Unit Cost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6B2E6C26" w14:textId="4FC440AE" w:rsidR="00BF2D7C" w:rsidRPr="00263656" w:rsidRDefault="00BF2D7C" w:rsidP="00BF2D7C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Amount</w:t>
            </w:r>
          </w:p>
        </w:tc>
      </w:tr>
      <w:tr w:rsidR="00263656" w:rsidRPr="00E4777B" w14:paraId="5802D40D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45944BFE" w14:textId="25B59E46" w:rsidR="00BF2D7C" w:rsidRPr="00E4777B" w:rsidRDefault="00BF2D7C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Run Capacitor</w:t>
            </w:r>
          </w:p>
        </w:tc>
        <w:tc>
          <w:tcPr>
            <w:tcW w:w="866" w:type="dxa"/>
            <w:vAlign w:val="center"/>
          </w:tcPr>
          <w:p w14:paraId="653420F1" w14:textId="4385A4FE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1BE0BD4E" w14:textId="79177BA3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7CB2790" w14:textId="14EF147A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B98B10" w14:textId="7777777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FE2BAA" w14:textId="13D58FA5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621D08">
              <w:rPr>
                <w:rFonts w:cstheme="minorHAnsi"/>
                <w:sz w:val="20"/>
                <w:szCs w:val="20"/>
              </w:rPr>
              <w:t>Condenser</w:t>
            </w: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DDE110" w14:textId="3C742A03" w:rsidR="00BF2D7C" w:rsidRPr="00E4777B" w:rsidRDefault="00BF2D7C" w:rsidP="00BF2D7C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100785" w14:textId="117E99C7" w:rsidR="00BF2D7C" w:rsidRPr="00E4777B" w:rsidRDefault="00BF2D7C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54.00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18D727" w14:textId="768A4AEF" w:rsidR="00BF2D7C" w:rsidRPr="00E4777B" w:rsidRDefault="00BF2D7C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54.00</w:t>
            </w:r>
          </w:p>
        </w:tc>
      </w:tr>
      <w:tr w:rsidR="00263656" w:rsidRPr="00E4777B" w14:paraId="0B5DA361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699CDDF4" w14:textId="32F15454" w:rsidR="00BF2D7C" w:rsidRPr="00E4777B" w:rsidRDefault="00BF2D7C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Wiring</w:t>
            </w:r>
          </w:p>
        </w:tc>
        <w:tc>
          <w:tcPr>
            <w:tcW w:w="866" w:type="dxa"/>
            <w:vAlign w:val="center"/>
          </w:tcPr>
          <w:p w14:paraId="41FBB667" w14:textId="6F3CE358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091624F" w14:textId="0DEA9617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4756930" w14:textId="7B8CB237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510CE8" w14:textId="7777777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2E3AF4" w14:textId="65D6D016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621D08">
              <w:rPr>
                <w:rFonts w:cstheme="minorHAnsi"/>
                <w:sz w:val="20"/>
                <w:szCs w:val="20"/>
              </w:rPr>
              <w:t>Timing Belt</w:t>
            </w: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9861F5" w14:textId="4F7C7D2C" w:rsidR="00BF2D7C" w:rsidRPr="00E4777B" w:rsidRDefault="00BF2D7C" w:rsidP="00BF2D7C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F2BA23" w14:textId="730AE31A" w:rsidR="00BF2D7C" w:rsidRPr="00E4777B" w:rsidRDefault="00BF2D7C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15.00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692281" w14:textId="326998F4" w:rsidR="00BF2D7C" w:rsidRPr="00E4777B" w:rsidRDefault="00BF2D7C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15.00</w:t>
            </w:r>
          </w:p>
        </w:tc>
      </w:tr>
      <w:tr w:rsidR="00263656" w:rsidRPr="00E4777B" w14:paraId="65630C5A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E08DA93" w14:textId="5F9DDB38" w:rsidR="00BF2D7C" w:rsidRPr="00E4777B" w:rsidRDefault="00BF2D7C" w:rsidP="00BF2D7C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ompressor</w:t>
            </w:r>
          </w:p>
        </w:tc>
        <w:tc>
          <w:tcPr>
            <w:tcW w:w="8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4B6339D" w14:textId="45EFDB45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CE6CB67" w14:textId="3ABCBF2C" w:rsidR="00BF2D7C" w:rsidRPr="00E4777B" w:rsidRDefault="00C97EF0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15FF31" w14:textId="465F1D39" w:rsidR="00BF2D7C" w:rsidRPr="00E4777B" w:rsidRDefault="00BF2D7C" w:rsidP="00263656">
            <w:pPr>
              <w:spacing w:before="10" w:after="10"/>
              <w:jc w:val="center"/>
              <w:rPr>
                <w:rFonts w:cstheme="minorHAnsi"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EBCD4C" w14:textId="7777777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AF39B9" w14:textId="73F9EA97" w:rsidR="00BF2D7C" w:rsidRPr="00E4777B" w:rsidRDefault="00BF2D7C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621D08">
              <w:rPr>
                <w:rFonts w:cstheme="minorHAnsi"/>
                <w:sz w:val="20"/>
                <w:szCs w:val="20"/>
              </w:rPr>
              <w:t>Drain Plug</w:t>
            </w: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461CD0" w14:textId="12D64AF9" w:rsidR="00BF2D7C" w:rsidRPr="00E4777B" w:rsidRDefault="007F29AB" w:rsidP="00BF2D7C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CC30A8" w14:textId="403A8884" w:rsidR="00BF2D7C" w:rsidRPr="00E4777B" w:rsidRDefault="00BF2D7C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0.00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2FB5EC" w14:textId="6E1FC070" w:rsidR="00BF2D7C" w:rsidRPr="00E4777B" w:rsidRDefault="007F29AB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  <w:r w:rsidR="00BF2D7C">
              <w:rPr>
                <w:rFonts w:cstheme="minorHAnsi"/>
                <w:sz w:val="20"/>
                <w:szCs w:val="20"/>
              </w:rPr>
              <w:t>00.00</w:t>
            </w:r>
          </w:p>
        </w:tc>
      </w:tr>
      <w:tr w:rsidR="00263656" w:rsidRPr="00E4777B" w14:paraId="29C71452" w14:textId="77777777" w:rsidTr="00E34C1D">
        <w:trPr>
          <w:trHeight w:val="70"/>
        </w:trPr>
        <w:tc>
          <w:tcPr>
            <w:tcW w:w="45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152C6875" w14:textId="007A695D" w:rsidR="00263656" w:rsidRPr="00263656" w:rsidRDefault="00263656" w:rsidP="00263656">
            <w:pPr>
              <w:spacing w:before="10" w:after="10"/>
              <w:rPr>
                <w:rFonts w:cstheme="minorHAnsi"/>
                <w:color w:val="808080"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Evaporator Coil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01849" w14:textId="77777777" w:rsidR="00263656" w:rsidRPr="00E4777B" w:rsidRDefault="00263656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9DE9A1" w14:textId="72A00A8C" w:rsidR="00263656" w:rsidRPr="00E4777B" w:rsidRDefault="00263656" w:rsidP="00BF2D7C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621D08">
              <w:rPr>
                <w:rFonts w:cstheme="minorHAnsi"/>
                <w:sz w:val="20"/>
                <w:szCs w:val="20"/>
              </w:rPr>
              <w:t>Air-Con Belt</w:t>
            </w: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8AC84" w14:textId="1A8E78E2" w:rsidR="00263656" w:rsidRPr="00E4777B" w:rsidRDefault="00263656" w:rsidP="00BF2D7C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9F146C" w14:textId="43D6D46B" w:rsidR="00263656" w:rsidRPr="00E4777B" w:rsidRDefault="00263656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50.00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A082CE" w14:textId="4182364A" w:rsidR="00263656" w:rsidRPr="00E4777B" w:rsidRDefault="00263656" w:rsidP="00BF2D7C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50.00</w:t>
            </w:r>
          </w:p>
        </w:tc>
      </w:tr>
      <w:tr w:rsidR="00263656" w:rsidRPr="00E4777B" w14:paraId="3BFC0CF3" w14:textId="77777777" w:rsidTr="00E34C1D">
        <w:trPr>
          <w:trHeight w:val="70"/>
        </w:trPr>
        <w:tc>
          <w:tcPr>
            <w:tcW w:w="2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CF0779" w14:textId="77777777" w:rsidR="00263656" w:rsidRPr="00263656" w:rsidRDefault="00263656" w:rsidP="00263656">
            <w:pPr>
              <w:spacing w:before="10" w:after="10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Leveled</w:t>
            </w:r>
          </w:p>
        </w:tc>
        <w:tc>
          <w:tcPr>
            <w:tcW w:w="86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5E9BDB" w14:textId="5BFD76CE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8DCD71" w14:textId="25C39B79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63315B5" w14:textId="5C30343E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D4BF03" w14:textId="36FAAE82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2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46ADA2" w14:textId="4A05921C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7FEB74" w14:textId="65DA4C26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78A58B" w14:textId="77777777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B08C1E" w14:textId="7E29C3BA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2AFCEF1C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6DB37C4D" w14:textId="1E14C856" w:rsidR="00263656" w:rsidRPr="00E4777B" w:rsidRDefault="00263656" w:rsidP="00263656">
            <w:pPr>
              <w:spacing w:before="10" w:after="10"/>
              <w:rPr>
                <w:rFonts w:cstheme="minorHAnsi"/>
                <w:b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oil</w:t>
            </w:r>
          </w:p>
        </w:tc>
        <w:tc>
          <w:tcPr>
            <w:tcW w:w="866" w:type="dxa"/>
            <w:vAlign w:val="center"/>
          </w:tcPr>
          <w:p w14:paraId="19B48398" w14:textId="43E8827F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3D292E2B" w14:textId="27EBE08C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FDCFA31" w14:textId="15A8294B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770A16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79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76A621" w14:textId="0C0F3E09" w:rsidR="00263656" w:rsidRPr="00263656" w:rsidRDefault="00263656" w:rsidP="00263656">
            <w:pPr>
              <w:spacing w:before="10" w:after="10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CAB133" w14:textId="6E3394E1" w:rsidR="00263656" w:rsidRPr="00263656" w:rsidRDefault="00263656" w:rsidP="00263656">
            <w:pPr>
              <w:spacing w:before="10" w:after="10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1,</w:t>
            </w:r>
            <w:r w:rsidR="007F29AB">
              <w:rPr>
                <w:rFonts w:cstheme="minorHAnsi"/>
                <w:b/>
                <w:sz w:val="20"/>
                <w:szCs w:val="20"/>
              </w:rPr>
              <w:t>1</w:t>
            </w:r>
            <w:r w:rsidRPr="00263656">
              <w:rPr>
                <w:rFonts w:cstheme="minorHAnsi"/>
                <w:b/>
                <w:sz w:val="20"/>
                <w:szCs w:val="20"/>
              </w:rPr>
              <w:t>19.20</w:t>
            </w:r>
          </w:p>
        </w:tc>
      </w:tr>
      <w:tr w:rsidR="00263656" w:rsidRPr="00E4777B" w14:paraId="0BB3B701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610DC939" w14:textId="6B93F95C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hecked Charge</w:t>
            </w:r>
          </w:p>
        </w:tc>
        <w:tc>
          <w:tcPr>
            <w:tcW w:w="866" w:type="dxa"/>
            <w:vAlign w:val="center"/>
          </w:tcPr>
          <w:p w14:paraId="68ED6858" w14:textId="26D22A78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6C8F399" w14:textId="67B414BC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1636298C" w14:textId="028C53A8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36E4A82B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tcBorders>
              <w:top w:val="single" w:sz="4" w:space="0" w:color="BFBFBF" w:themeColor="background1" w:themeShade="BF"/>
            </w:tcBorders>
          </w:tcPr>
          <w:p w14:paraId="7D1437F5" w14:textId="2212494F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7E5B3D99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186719A2" w14:textId="5C7201F6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Leak Repair</w:t>
            </w:r>
          </w:p>
        </w:tc>
        <w:tc>
          <w:tcPr>
            <w:tcW w:w="866" w:type="dxa"/>
            <w:vAlign w:val="center"/>
          </w:tcPr>
          <w:p w14:paraId="464F24FB" w14:textId="1CC22179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654A95CF" w14:textId="5E8AE709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962243A" w14:textId="380368CA" w:rsidR="00263656" w:rsidRPr="00E4777B" w:rsidRDefault="000B7457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4514B2D7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tcBorders>
              <w:bottom w:val="single" w:sz="4" w:space="0" w:color="BFBFBF" w:themeColor="background1" w:themeShade="BF"/>
            </w:tcBorders>
            <w:shd w:val="clear" w:color="auto" w:fill="003399"/>
          </w:tcPr>
          <w:p w14:paraId="461DBFFE" w14:textId="5C50BD78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ABOR</w:t>
            </w:r>
          </w:p>
        </w:tc>
      </w:tr>
      <w:tr w:rsidR="00263656" w:rsidRPr="00E4777B" w14:paraId="5379119C" w14:textId="77777777" w:rsidTr="00E34C1D">
        <w:trPr>
          <w:trHeight w:val="188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0A4BE7C8" w14:textId="11CE3A6F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Condenser Drain</w:t>
            </w:r>
          </w:p>
        </w:tc>
        <w:tc>
          <w:tcPr>
            <w:tcW w:w="866" w:type="dxa"/>
            <w:vAlign w:val="center"/>
          </w:tcPr>
          <w:p w14:paraId="1D0798A2" w14:textId="2FA478F6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47774270" w14:textId="53C13787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453C9662" w14:textId="367C1ECB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620352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DE3AFC5" w14:textId="0A236FBF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Resource</w:t>
            </w:r>
          </w:p>
        </w:tc>
        <w:tc>
          <w:tcPr>
            <w:tcW w:w="124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2DAF94E" w14:textId="0C82B7B3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Hours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59AC58F" w14:textId="0DCE022E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Rate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B2632D7" w14:textId="3336625F" w:rsidR="00263656" w:rsidRPr="00263656" w:rsidRDefault="00263656" w:rsidP="00263656">
            <w:pPr>
              <w:spacing w:before="10" w:after="1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Amount</w:t>
            </w:r>
          </w:p>
        </w:tc>
      </w:tr>
      <w:tr w:rsidR="00263656" w:rsidRPr="00E4777B" w14:paraId="372F33FB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center"/>
          </w:tcPr>
          <w:p w14:paraId="1E995338" w14:textId="52B62909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Main Drain</w:t>
            </w:r>
          </w:p>
        </w:tc>
        <w:tc>
          <w:tcPr>
            <w:tcW w:w="866" w:type="dxa"/>
            <w:vAlign w:val="center"/>
          </w:tcPr>
          <w:p w14:paraId="7B1A4423" w14:textId="31512F90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39B4E6C8" w14:textId="129A735E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C064811" w14:textId="4A489EA3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07A3F8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2836879" w14:textId="6012E33F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621D08">
              <w:rPr>
                <w:rFonts w:cstheme="minorHAnsi"/>
                <w:sz w:val="20"/>
                <w:szCs w:val="20"/>
              </w:rPr>
              <w:t>Technician</w:t>
            </w:r>
          </w:p>
        </w:tc>
        <w:tc>
          <w:tcPr>
            <w:tcW w:w="124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64BB6E9" w14:textId="24F66FAC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5</w:t>
            </w:r>
            <w:r w:rsidR="006B4EAD">
              <w:rPr>
                <w:rFonts w:cstheme="minorHAnsi"/>
                <w:sz w:val="20"/>
                <w:szCs w:val="20"/>
              </w:rPr>
              <w:t>.0</w:t>
            </w: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1B4D106" w14:textId="000A5E57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.00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82A3B3B" w14:textId="28D1DA77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80.00</w:t>
            </w:r>
          </w:p>
        </w:tc>
      </w:tr>
      <w:tr w:rsidR="00263656" w:rsidRPr="00E4777B" w14:paraId="065F3CAA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47EA048" w14:textId="5EFAA39D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Secondary Drain</w:t>
            </w:r>
          </w:p>
        </w:tc>
        <w:tc>
          <w:tcPr>
            <w:tcW w:w="8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8D7DED3" w14:textId="5063940D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C8BF103" w14:textId="1733A4A5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A9C7F3" w14:textId="33401353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68702B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0B025E" w14:textId="27DFEE03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4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66A27E" w14:textId="6DA32C1B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74AD85" w14:textId="4B894EDC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A418FB" w14:textId="40E27AAE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031D6DF9" w14:textId="77777777" w:rsidTr="00E34C1D">
        <w:trPr>
          <w:trHeight w:val="70"/>
        </w:trPr>
        <w:tc>
          <w:tcPr>
            <w:tcW w:w="45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DD6EE" w:themeFill="accent5" w:themeFillTint="66"/>
            <w:vAlign w:val="center"/>
          </w:tcPr>
          <w:p w14:paraId="247B010A" w14:textId="20283E97" w:rsidR="00263656" w:rsidRPr="00263656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proofErr w:type="spellStart"/>
            <w:r w:rsidRPr="00263656">
              <w:rPr>
                <w:rFonts w:cstheme="minorHAnsi"/>
                <w:b/>
                <w:sz w:val="20"/>
                <w:szCs w:val="20"/>
              </w:rPr>
              <w:t>Feron</w:t>
            </w:r>
            <w:proofErr w:type="spellEnd"/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E394D5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85EE93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4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1E6A20" w14:textId="77777777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DA169A" w14:textId="77777777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D16BB2" w14:textId="7A27E4EA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3C795385" w14:textId="77777777" w:rsidTr="00E34C1D">
        <w:trPr>
          <w:trHeight w:val="70"/>
        </w:trPr>
        <w:tc>
          <w:tcPr>
            <w:tcW w:w="2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E56ED6" w14:textId="77777777" w:rsidR="00263656" w:rsidRPr="00BF2D7C" w:rsidRDefault="00263656" w:rsidP="00263656">
            <w:pPr>
              <w:spacing w:before="10" w:after="10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Motor</w:t>
            </w:r>
          </w:p>
        </w:tc>
        <w:tc>
          <w:tcPr>
            <w:tcW w:w="86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D9D7B0" w14:textId="6860BA3E" w:rsidR="00263656" w:rsidRPr="00BF2D7C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3473DF" w14:textId="61D5BE14" w:rsidR="00263656" w:rsidRPr="00BF2D7C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436EC3" w14:textId="5FE9F223" w:rsidR="00263656" w:rsidRPr="00BF2D7C" w:rsidRDefault="00263656" w:rsidP="00263656">
            <w:pPr>
              <w:spacing w:before="10" w:after="10"/>
              <w:jc w:val="center"/>
              <w:rPr>
                <w:rFonts w:cstheme="minorHAnsi"/>
                <w:sz w:val="24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FD0070" w14:textId="48C13428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79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F74437" w14:textId="3D87B73D" w:rsidR="00263656" w:rsidRPr="00263656" w:rsidRDefault="00263656" w:rsidP="00263656">
            <w:pPr>
              <w:spacing w:before="10" w:after="10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14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069B1B" w14:textId="7F669096" w:rsidR="00263656" w:rsidRPr="00263656" w:rsidRDefault="00263656" w:rsidP="00263656">
            <w:pPr>
              <w:spacing w:before="10" w:after="10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263656">
              <w:rPr>
                <w:rFonts w:cstheme="minorHAnsi"/>
                <w:b/>
                <w:sz w:val="20"/>
                <w:szCs w:val="20"/>
              </w:rPr>
              <w:t>180.00</w:t>
            </w:r>
          </w:p>
        </w:tc>
      </w:tr>
      <w:tr w:rsidR="00263656" w:rsidRPr="00E4777B" w14:paraId="0C11BEF1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bottom"/>
          </w:tcPr>
          <w:p w14:paraId="67996B3F" w14:textId="0576EA81" w:rsidR="00263656" w:rsidRPr="00E4777B" w:rsidRDefault="00263656" w:rsidP="00263656">
            <w:pPr>
              <w:spacing w:before="10" w:after="10"/>
              <w:rPr>
                <w:rFonts w:cstheme="minorHAnsi"/>
                <w:b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Belt</w:t>
            </w:r>
          </w:p>
        </w:tc>
        <w:tc>
          <w:tcPr>
            <w:tcW w:w="866" w:type="dxa"/>
            <w:vAlign w:val="center"/>
          </w:tcPr>
          <w:p w14:paraId="03B43DF6" w14:textId="3E0F1102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34B9B353" w14:textId="630C51C4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53215064" w14:textId="6AA9B673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4015F2FB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  <w:tcBorders>
              <w:top w:val="single" w:sz="4" w:space="0" w:color="BFBFBF" w:themeColor="background1" w:themeShade="BF"/>
            </w:tcBorders>
          </w:tcPr>
          <w:p w14:paraId="25175B2E" w14:textId="3D4B29F6" w:rsidR="00263656" w:rsidRPr="00E4777B" w:rsidRDefault="00263656" w:rsidP="00263656">
            <w:pPr>
              <w:spacing w:before="10" w:after="1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2079EAB1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bottom"/>
          </w:tcPr>
          <w:p w14:paraId="77107C30" w14:textId="0BC94959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Bearings</w:t>
            </w:r>
          </w:p>
        </w:tc>
        <w:tc>
          <w:tcPr>
            <w:tcW w:w="866" w:type="dxa"/>
            <w:vAlign w:val="center"/>
          </w:tcPr>
          <w:p w14:paraId="4E792C08" w14:textId="440FA091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199B0CA5" w14:textId="268FAE39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6C40D255" w14:textId="711B887C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0DD1F028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</w:tcPr>
          <w:p w14:paraId="49F6E9F3" w14:textId="3AAC6FF5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</w:t>
            </w:r>
            <w:r w:rsidR="00964580">
              <w:rPr>
                <w:rFonts w:cstheme="minorHAnsi"/>
                <w:sz w:val="20"/>
                <w:szCs w:val="20"/>
              </w:rPr>
              <w:t>_</w:t>
            </w:r>
            <w:r>
              <w:rPr>
                <w:rFonts w:cstheme="minorHAnsi"/>
                <w:sz w:val="20"/>
                <w:szCs w:val="20"/>
              </w:rPr>
              <w:t>___    ____________________    _____________</w:t>
            </w:r>
          </w:p>
        </w:tc>
      </w:tr>
      <w:tr w:rsidR="00263656" w:rsidRPr="00E4777B" w14:paraId="6F0C5BAB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bottom"/>
          </w:tcPr>
          <w:p w14:paraId="5D1BD0A2" w14:textId="484FFDB3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Blower</w:t>
            </w:r>
          </w:p>
        </w:tc>
        <w:tc>
          <w:tcPr>
            <w:tcW w:w="866" w:type="dxa"/>
            <w:vAlign w:val="center"/>
          </w:tcPr>
          <w:p w14:paraId="0F1FC021" w14:textId="3FC49139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501A6D55" w14:textId="7303FF56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20E12A53" w14:textId="7B6778F4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792180D3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</w:tcPr>
          <w:p w14:paraId="15581438" w14:textId="3FCA74E0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16"/>
                <w:szCs w:val="16"/>
              </w:rPr>
              <w:t>PREPARED BY</w:t>
            </w:r>
            <w:r w:rsidRPr="0043620E">
              <w:rPr>
                <w:rFonts w:cstheme="minorHAnsi"/>
                <w:sz w:val="16"/>
                <w:szCs w:val="16"/>
              </w:rPr>
              <w:t xml:space="preserve">           </w:t>
            </w:r>
            <w:r>
              <w:rPr>
                <w:rFonts w:cstheme="minorHAnsi"/>
                <w:sz w:val="16"/>
                <w:szCs w:val="16"/>
              </w:rPr>
              <w:t xml:space="preserve">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</w:t>
            </w:r>
            <w:r>
              <w:rPr>
                <w:rFonts w:cstheme="minorHAnsi"/>
                <w:sz w:val="16"/>
                <w:szCs w:val="16"/>
              </w:rPr>
              <w:t xml:space="preserve"> 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  </w:t>
            </w:r>
            <w:r>
              <w:rPr>
                <w:rFonts w:cstheme="minorHAnsi"/>
                <w:sz w:val="16"/>
                <w:szCs w:val="16"/>
              </w:rPr>
              <w:t xml:space="preserve">     </w:t>
            </w:r>
            <w:r w:rsidRPr="0043620E">
              <w:rPr>
                <w:rFonts w:cstheme="minorHAnsi"/>
                <w:sz w:val="16"/>
                <w:szCs w:val="16"/>
              </w:rPr>
              <w:t xml:space="preserve">   SIGNATURE                          </w:t>
            </w:r>
            <w:r>
              <w:rPr>
                <w:rFonts w:cstheme="minorHAnsi"/>
                <w:sz w:val="16"/>
                <w:szCs w:val="16"/>
              </w:rPr>
              <w:t xml:space="preserve">            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  DATE</w:t>
            </w:r>
          </w:p>
        </w:tc>
      </w:tr>
      <w:tr w:rsidR="00263656" w:rsidRPr="00E4777B" w14:paraId="7E0CBB13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bottom"/>
          </w:tcPr>
          <w:p w14:paraId="5B91E7E6" w14:textId="4B982C70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Heat Exchange</w:t>
            </w:r>
          </w:p>
        </w:tc>
        <w:tc>
          <w:tcPr>
            <w:tcW w:w="866" w:type="dxa"/>
            <w:vAlign w:val="center"/>
          </w:tcPr>
          <w:p w14:paraId="077A4145" w14:textId="27EDB202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782697F4" w14:textId="64D2D117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7BA06C10" w14:textId="06AC3B72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545EAEE7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</w:tcPr>
          <w:p w14:paraId="4F68AEF5" w14:textId="2B103349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</w:tr>
      <w:tr w:rsidR="00263656" w:rsidRPr="00E4777B" w14:paraId="575FAA7A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</w:tcBorders>
            <w:vAlign w:val="bottom"/>
          </w:tcPr>
          <w:p w14:paraId="4F0DE42A" w14:textId="187140F5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Thermocouple</w:t>
            </w:r>
          </w:p>
        </w:tc>
        <w:tc>
          <w:tcPr>
            <w:tcW w:w="866" w:type="dxa"/>
            <w:vAlign w:val="center"/>
          </w:tcPr>
          <w:p w14:paraId="62F6F26D" w14:textId="4BD5C7DA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vAlign w:val="center"/>
          </w:tcPr>
          <w:p w14:paraId="36BF3144" w14:textId="6360CFA8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right w:val="single" w:sz="4" w:space="0" w:color="BFBFBF" w:themeColor="background1" w:themeShade="BF"/>
            </w:tcBorders>
            <w:vAlign w:val="center"/>
          </w:tcPr>
          <w:p w14:paraId="5FD1C63B" w14:textId="140B5B97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0DAEBF0C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</w:tcPr>
          <w:p w14:paraId="03E3DB45" w14:textId="08DF540A" w:rsidR="00263656" w:rsidRPr="00E4777B" w:rsidRDefault="00964580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    ____________________    _____________</w:t>
            </w:r>
          </w:p>
        </w:tc>
      </w:tr>
      <w:tr w:rsidR="00263656" w:rsidRPr="00E4777B" w14:paraId="4F8F9525" w14:textId="77777777" w:rsidTr="00E34C1D">
        <w:trPr>
          <w:trHeight w:val="70"/>
        </w:trPr>
        <w:tc>
          <w:tcPr>
            <w:tcW w:w="228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bottom"/>
          </w:tcPr>
          <w:p w14:paraId="430D7B27" w14:textId="12C5777D" w:rsidR="00263656" w:rsidRPr="00E4777B" w:rsidRDefault="00263656" w:rsidP="00263656">
            <w:pPr>
              <w:spacing w:before="10" w:after="1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4777B">
              <w:rPr>
                <w:rFonts w:eastAsia="Times New Roman" w:cstheme="minorHAnsi"/>
                <w:color w:val="000000"/>
                <w:sz w:val="20"/>
                <w:szCs w:val="20"/>
              </w:rPr>
              <w:t>Gas Value</w:t>
            </w:r>
          </w:p>
        </w:tc>
        <w:tc>
          <w:tcPr>
            <w:tcW w:w="8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73A58FD" w14:textId="3C85C2C3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4"/>
                <w:szCs w:val="20"/>
              </w:rPr>
            </w:pPr>
            <w:r w:rsidRPr="00E4777B">
              <w:rPr>
                <w:rFonts w:ascii="Wingdings" w:hAnsi="Wingdings" w:cs="Calibri"/>
                <w:color w:val="808080"/>
                <w:sz w:val="24"/>
                <w:szCs w:val="32"/>
              </w:rPr>
              <w:t>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474C93D" w14:textId="728D9033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810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58EF37" w14:textId="3BE1DACE" w:rsidR="00263656" w:rsidRPr="00E4777B" w:rsidRDefault="00263656" w:rsidP="00263656">
            <w:pPr>
              <w:spacing w:before="10" w:after="10"/>
              <w:jc w:val="center"/>
              <w:rPr>
                <w:rFonts w:cstheme="minorHAnsi"/>
                <w:sz w:val="20"/>
                <w:szCs w:val="20"/>
              </w:rPr>
            </w:pPr>
            <w:r w:rsidRPr="00E4777B">
              <w:rPr>
                <w:rFonts w:ascii="Calibri" w:hAnsi="Calibri" w:cs="Calibri"/>
                <w:color w:val="808080"/>
                <w:sz w:val="16"/>
                <w:szCs w:val="20"/>
              </w:rPr>
              <w:t>⃝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</w:tcBorders>
          </w:tcPr>
          <w:p w14:paraId="71DE0AD0" w14:textId="77777777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52" w:type="dxa"/>
            <w:gridSpan w:val="6"/>
          </w:tcPr>
          <w:p w14:paraId="6E51B4BC" w14:textId="0C12F321" w:rsidR="00263656" w:rsidRPr="00E4777B" w:rsidRDefault="00263656" w:rsidP="00263656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43620E">
              <w:rPr>
                <w:rFonts w:cstheme="minorHAnsi"/>
                <w:sz w:val="16"/>
                <w:szCs w:val="16"/>
              </w:rPr>
              <w:t xml:space="preserve">CUSTOMER               </w:t>
            </w:r>
            <w:r>
              <w:rPr>
                <w:rFonts w:cstheme="minorHAnsi"/>
                <w:sz w:val="16"/>
                <w:szCs w:val="16"/>
              </w:rPr>
              <w:t xml:space="preserve">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43620E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   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      SIGNATURE                          </w:t>
            </w:r>
            <w:r>
              <w:rPr>
                <w:rFonts w:cstheme="minorHAnsi"/>
                <w:sz w:val="16"/>
                <w:szCs w:val="16"/>
              </w:rPr>
              <w:t xml:space="preserve">          </w:t>
            </w:r>
            <w:r w:rsidRPr="0043620E">
              <w:rPr>
                <w:rFonts w:cstheme="minorHAnsi"/>
                <w:sz w:val="16"/>
                <w:szCs w:val="16"/>
              </w:rPr>
              <w:t xml:space="preserve">           DATE</w:t>
            </w:r>
          </w:p>
        </w:tc>
      </w:tr>
    </w:tbl>
    <w:p w14:paraId="461932BF" w14:textId="77777777" w:rsidR="0043620E" w:rsidRPr="00621D08" w:rsidRDefault="0043620E" w:rsidP="0043620E">
      <w:pPr>
        <w:spacing w:after="0"/>
        <w:rPr>
          <w:sz w:val="2"/>
          <w:szCs w:val="2"/>
        </w:rPr>
      </w:pPr>
      <w:bookmarkStart w:id="0" w:name="_GoBack"/>
      <w:bookmarkEnd w:id="0"/>
    </w:p>
    <w:sectPr w:rsidR="0043620E" w:rsidRPr="00621D08" w:rsidSect="003F4CBF">
      <w:headerReference w:type="default" r:id="rId6"/>
      <w:footerReference w:type="default" r:id="rId7"/>
      <w:pgSz w:w="12240" w:h="15840"/>
      <w:pgMar w:top="720" w:right="720" w:bottom="720" w:left="72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2A148" w14:textId="77777777" w:rsidR="008A53A3" w:rsidRDefault="008A53A3" w:rsidP="008E021C">
      <w:pPr>
        <w:spacing w:after="0" w:line="240" w:lineRule="auto"/>
      </w:pPr>
      <w:r>
        <w:separator/>
      </w:r>
    </w:p>
  </w:endnote>
  <w:endnote w:type="continuationSeparator" w:id="0">
    <w:p w14:paraId="5AF2BEF5" w14:textId="77777777" w:rsidR="008A53A3" w:rsidRDefault="008A53A3" w:rsidP="008E0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8E17C" w14:textId="1DBC143F" w:rsidR="008E021C" w:rsidRPr="003F4CBF" w:rsidRDefault="003F4CBF" w:rsidP="003F4CBF">
    <w:pPr>
      <w:pStyle w:val="Footer"/>
      <w:jc w:val="right"/>
      <w:rPr>
        <w:color w:val="262626" w:themeColor="text1" w:themeTint="D9"/>
      </w:rPr>
    </w:pPr>
    <w:bookmarkStart w:id="1" w:name="_Hlk25308317"/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84F1B" w14:textId="77777777" w:rsidR="008A53A3" w:rsidRDefault="008A53A3" w:rsidP="008E021C">
      <w:pPr>
        <w:spacing w:after="0" w:line="240" w:lineRule="auto"/>
      </w:pPr>
      <w:r>
        <w:separator/>
      </w:r>
    </w:p>
  </w:footnote>
  <w:footnote w:type="continuationSeparator" w:id="0">
    <w:p w14:paraId="5B71F04C" w14:textId="77777777" w:rsidR="008A53A3" w:rsidRDefault="008A53A3" w:rsidP="008E02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060B4" w14:textId="107ECD28" w:rsidR="008E021C" w:rsidRDefault="008E021C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B912A2E" wp14:editId="3D70BD1D">
          <wp:simplePos x="0" y="0"/>
          <wp:positionH relativeFrom="column">
            <wp:posOffset>587692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bQwNjU2NDY1MTVV0lEKTi0uzszPAymwrAUAZAMOKCwAAAA="/>
  </w:docVars>
  <w:rsids>
    <w:rsidRoot w:val="009C32B2"/>
    <w:rsid w:val="000B2F5A"/>
    <w:rsid w:val="000B7457"/>
    <w:rsid w:val="00263656"/>
    <w:rsid w:val="00397717"/>
    <w:rsid w:val="0039782E"/>
    <w:rsid w:val="003B5030"/>
    <w:rsid w:val="003F4CBF"/>
    <w:rsid w:val="0043620E"/>
    <w:rsid w:val="00480F71"/>
    <w:rsid w:val="005152BD"/>
    <w:rsid w:val="00551122"/>
    <w:rsid w:val="00621D08"/>
    <w:rsid w:val="006B4EAD"/>
    <w:rsid w:val="007B2AC7"/>
    <w:rsid w:val="007F29AB"/>
    <w:rsid w:val="008A53A3"/>
    <w:rsid w:val="008B7883"/>
    <w:rsid w:val="008E021C"/>
    <w:rsid w:val="00964580"/>
    <w:rsid w:val="009C32B2"/>
    <w:rsid w:val="009F30CE"/>
    <w:rsid w:val="009F5EC3"/>
    <w:rsid w:val="00AF6842"/>
    <w:rsid w:val="00B84D7C"/>
    <w:rsid w:val="00BF2D7C"/>
    <w:rsid w:val="00C97EF0"/>
    <w:rsid w:val="00E34C1D"/>
    <w:rsid w:val="00E4777B"/>
    <w:rsid w:val="00E51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925BB"/>
  <w15:chartTrackingRefBased/>
  <w15:docId w15:val="{E23931EE-69EC-4FF1-B75E-FDBBED6C0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21C"/>
  </w:style>
  <w:style w:type="paragraph" w:styleId="Footer">
    <w:name w:val="footer"/>
    <w:basedOn w:val="Normal"/>
    <w:link w:val="FooterChar"/>
    <w:uiPriority w:val="99"/>
    <w:unhideWhenUsed/>
    <w:rsid w:val="008E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21C"/>
  </w:style>
  <w:style w:type="character" w:styleId="Hyperlink">
    <w:name w:val="Hyperlink"/>
    <w:basedOn w:val="DefaultParagraphFont"/>
    <w:uiPriority w:val="99"/>
    <w:unhideWhenUsed/>
    <w:rsid w:val="003F4C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9</cp:revision>
  <dcterms:created xsi:type="dcterms:W3CDTF">2019-11-19T00:20:00Z</dcterms:created>
  <dcterms:modified xsi:type="dcterms:W3CDTF">2019-11-22T01:52:00Z</dcterms:modified>
</cp:coreProperties>
</file>